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7C2E6" w14:textId="724F43D0" w:rsidR="008A500F" w:rsidRPr="00DD248B" w:rsidRDefault="00DD2C03" w:rsidP="00BF29E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D248B">
        <w:rPr>
          <w:rFonts w:ascii="Times New Roman" w:hAnsi="Times New Roman" w:cs="Times New Roman"/>
          <w:b/>
          <w:sz w:val="28"/>
          <w:szCs w:val="28"/>
        </w:rPr>
        <w:t xml:space="preserve">KẾ HOẠCH THỰC HIỆN </w:t>
      </w:r>
    </w:p>
    <w:p w14:paraId="6EECEAF0" w14:textId="4D8BACF5" w:rsidR="008A500F" w:rsidRPr="00DD248B" w:rsidRDefault="004D6749" w:rsidP="00BF29E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D248B">
        <w:rPr>
          <w:rFonts w:ascii="Times New Roman" w:hAnsi="Times New Roman" w:cs="Times New Roman"/>
          <w:b/>
          <w:sz w:val="28"/>
          <w:szCs w:val="28"/>
        </w:rPr>
        <w:t>CHUYÊN ĐỀ</w:t>
      </w:r>
      <w:r w:rsidR="008A500F" w:rsidRPr="00DD248B">
        <w:rPr>
          <w:rFonts w:ascii="Times New Roman" w:hAnsi="Times New Roman" w:cs="Times New Roman"/>
          <w:b/>
          <w:sz w:val="28"/>
          <w:szCs w:val="28"/>
        </w:rPr>
        <w:t xml:space="preserve"> TỐT NGHIỆP </w:t>
      </w:r>
      <w:r w:rsidR="00F875CB" w:rsidRPr="00DD248B">
        <w:rPr>
          <w:rFonts w:ascii="Times New Roman" w:hAnsi="Times New Roman" w:cs="Times New Roman"/>
          <w:b/>
          <w:sz w:val="28"/>
          <w:szCs w:val="28"/>
        </w:rPr>
        <w:t>K6</w:t>
      </w:r>
      <w:r w:rsidR="004A46F7" w:rsidRPr="00DD248B">
        <w:rPr>
          <w:rFonts w:ascii="Times New Roman" w:hAnsi="Times New Roman" w:cs="Times New Roman"/>
          <w:b/>
          <w:sz w:val="28"/>
          <w:szCs w:val="28"/>
        </w:rPr>
        <w:t>3</w:t>
      </w:r>
      <w:r w:rsidR="00F875CB" w:rsidRPr="00DD248B">
        <w:rPr>
          <w:rFonts w:ascii="Times New Roman" w:hAnsi="Times New Roman" w:cs="Times New Roman"/>
          <w:b/>
          <w:sz w:val="28"/>
          <w:szCs w:val="28"/>
        </w:rPr>
        <w:t xml:space="preserve"> NĂM</w:t>
      </w:r>
      <w:r w:rsidR="0076794A" w:rsidRPr="00DD248B">
        <w:rPr>
          <w:rFonts w:ascii="Times New Roman" w:hAnsi="Times New Roman" w:cs="Times New Roman"/>
          <w:b/>
          <w:sz w:val="28"/>
          <w:szCs w:val="28"/>
        </w:rPr>
        <w:t xml:space="preserve"> 202</w:t>
      </w:r>
      <w:r w:rsidR="00997895">
        <w:rPr>
          <w:rFonts w:ascii="Times New Roman" w:hAnsi="Times New Roman" w:cs="Times New Roman"/>
          <w:b/>
          <w:sz w:val="28"/>
          <w:szCs w:val="28"/>
        </w:rPr>
        <w:t>5</w:t>
      </w:r>
    </w:p>
    <w:p w14:paraId="0726924F" w14:textId="029C6614" w:rsidR="004A46F7" w:rsidRPr="00DD248B" w:rsidRDefault="00D1608D" w:rsidP="002C36F6">
      <w:pPr>
        <w:jc w:val="both"/>
        <w:rPr>
          <w:rFonts w:ascii="Times New Roman" w:hAnsi="Times New Roman" w:cs="Times New Roman"/>
          <w:sz w:val="26"/>
          <w:szCs w:val="26"/>
        </w:rPr>
      </w:pPr>
      <w:r w:rsidRPr="00DD248B">
        <w:rPr>
          <w:rFonts w:ascii="Times New Roman" w:hAnsi="Times New Roman" w:cs="Times New Roman"/>
          <w:sz w:val="26"/>
          <w:szCs w:val="26"/>
        </w:rPr>
        <w:t>Thực hiện theo kế hoạch công tác tốt nghiệp đại học hệ chính quy khóa 6</w:t>
      </w:r>
      <w:r w:rsidR="004A46F7" w:rsidRPr="00DD248B">
        <w:rPr>
          <w:rFonts w:ascii="Times New Roman" w:hAnsi="Times New Roman" w:cs="Times New Roman"/>
          <w:sz w:val="26"/>
          <w:szCs w:val="26"/>
        </w:rPr>
        <w:t>3</w:t>
      </w:r>
      <w:r w:rsidRPr="00DD248B">
        <w:rPr>
          <w:rFonts w:ascii="Times New Roman" w:hAnsi="Times New Roman" w:cs="Times New Roman"/>
          <w:sz w:val="26"/>
          <w:szCs w:val="26"/>
        </w:rPr>
        <w:t>, HK 2/202</w:t>
      </w:r>
      <w:r w:rsidR="004A46F7" w:rsidRPr="00DD248B">
        <w:rPr>
          <w:rFonts w:ascii="Times New Roman" w:hAnsi="Times New Roman" w:cs="Times New Roman"/>
          <w:sz w:val="26"/>
          <w:szCs w:val="26"/>
        </w:rPr>
        <w:t>4</w:t>
      </w:r>
      <w:r w:rsidRPr="00DD248B">
        <w:rPr>
          <w:rFonts w:ascii="Times New Roman" w:hAnsi="Times New Roman" w:cs="Times New Roman"/>
          <w:sz w:val="26"/>
          <w:szCs w:val="26"/>
        </w:rPr>
        <w:t>-202</w:t>
      </w:r>
      <w:r w:rsidR="004A46F7" w:rsidRPr="00DD248B">
        <w:rPr>
          <w:rFonts w:ascii="Times New Roman" w:hAnsi="Times New Roman" w:cs="Times New Roman"/>
          <w:sz w:val="26"/>
          <w:szCs w:val="26"/>
        </w:rPr>
        <w:t>5</w:t>
      </w:r>
      <w:r w:rsidRPr="00DD248B">
        <w:rPr>
          <w:rFonts w:ascii="Times New Roman" w:hAnsi="Times New Roman" w:cs="Times New Roman"/>
          <w:sz w:val="26"/>
          <w:szCs w:val="26"/>
        </w:rPr>
        <w:t xml:space="preserve">. </w:t>
      </w:r>
      <w:r w:rsidR="00094B79" w:rsidRPr="00DD248B">
        <w:rPr>
          <w:rFonts w:ascii="Times New Roman" w:hAnsi="Times New Roman" w:cs="Times New Roman"/>
          <w:sz w:val="26"/>
          <w:szCs w:val="26"/>
        </w:rPr>
        <w:t>Thời gian dự kiến</w:t>
      </w:r>
      <w:r w:rsidR="008A500F" w:rsidRPr="00DD248B">
        <w:rPr>
          <w:rFonts w:ascii="Times New Roman" w:hAnsi="Times New Roman" w:cs="Times New Roman"/>
          <w:sz w:val="26"/>
          <w:szCs w:val="26"/>
        </w:rPr>
        <w:t xml:space="preserve"> </w:t>
      </w:r>
      <w:r w:rsidR="00B44A23" w:rsidRPr="00DD248B">
        <w:rPr>
          <w:rFonts w:ascii="Times New Roman" w:hAnsi="Times New Roman" w:cs="Times New Roman"/>
          <w:sz w:val="26"/>
          <w:szCs w:val="26"/>
        </w:rPr>
        <w:t xml:space="preserve">công tác </w:t>
      </w:r>
      <w:r w:rsidR="00951A2D" w:rsidRPr="00DD248B">
        <w:rPr>
          <w:rFonts w:ascii="Times New Roman" w:hAnsi="Times New Roman" w:cs="Times New Roman"/>
          <w:sz w:val="26"/>
          <w:szCs w:val="26"/>
        </w:rPr>
        <w:t>Chuyên đề</w:t>
      </w:r>
      <w:r w:rsidR="00B44A23" w:rsidRPr="00DD248B">
        <w:rPr>
          <w:rFonts w:ascii="Times New Roman" w:hAnsi="Times New Roman" w:cs="Times New Roman"/>
          <w:sz w:val="26"/>
          <w:szCs w:val="26"/>
        </w:rPr>
        <w:t xml:space="preserve"> TN </w:t>
      </w:r>
      <w:r w:rsidR="008A500F" w:rsidRPr="00DD248B">
        <w:rPr>
          <w:rFonts w:ascii="Times New Roman" w:hAnsi="Times New Roman" w:cs="Times New Roman"/>
          <w:sz w:val="26"/>
          <w:szCs w:val="26"/>
        </w:rPr>
        <w:t>thực hiện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095"/>
        <w:gridCol w:w="1462"/>
      </w:tblGrid>
      <w:tr w:rsidR="00DD248B" w:rsidRPr="00DD248B" w14:paraId="48172236" w14:textId="77777777" w:rsidTr="004A46F7">
        <w:tc>
          <w:tcPr>
            <w:tcW w:w="2405" w:type="dxa"/>
          </w:tcPr>
          <w:p w14:paraId="474949F5" w14:textId="55C1BE49" w:rsidR="004A46F7" w:rsidRPr="00DD248B" w:rsidRDefault="004A46F7" w:rsidP="004A46F7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hời gian</w:t>
            </w:r>
          </w:p>
        </w:tc>
        <w:tc>
          <w:tcPr>
            <w:tcW w:w="6095" w:type="dxa"/>
          </w:tcPr>
          <w:p w14:paraId="61A70642" w14:textId="6D10FE0E" w:rsidR="004A46F7" w:rsidRPr="00DD248B" w:rsidRDefault="004A46F7" w:rsidP="004A46F7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ội dung</w:t>
            </w:r>
          </w:p>
        </w:tc>
        <w:tc>
          <w:tcPr>
            <w:tcW w:w="1462" w:type="dxa"/>
          </w:tcPr>
          <w:p w14:paraId="5FA7EC0A" w14:textId="5F2F834C" w:rsidR="004A46F7" w:rsidRPr="00DD248B" w:rsidRDefault="004A46F7" w:rsidP="004A46F7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hi chú</w:t>
            </w:r>
          </w:p>
        </w:tc>
      </w:tr>
      <w:tr w:rsidR="00DD248B" w:rsidRPr="00DD248B" w14:paraId="6F3F8A36" w14:textId="77777777" w:rsidTr="003F7CDA">
        <w:tc>
          <w:tcPr>
            <w:tcW w:w="2405" w:type="dxa"/>
            <w:vAlign w:val="center"/>
          </w:tcPr>
          <w:p w14:paraId="3A883EA5" w14:textId="29926CBD" w:rsidR="004A46F7" w:rsidRPr="00DD248B" w:rsidRDefault="009C716C" w:rsidP="003F7CDA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3/202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 xml:space="preserve"> đến 2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05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2025</w:t>
            </w:r>
          </w:p>
        </w:tc>
        <w:tc>
          <w:tcPr>
            <w:tcW w:w="6095" w:type="dxa"/>
          </w:tcPr>
          <w:p w14:paraId="17D80F4B" w14:textId="71E66420" w:rsidR="004A46F7" w:rsidRPr="00DD248B" w:rsidRDefault="004A46F7" w:rsidP="003F7CDA">
            <w:pPr>
              <w:spacing w:before="120" w:after="120"/>
              <w:ind w:firstLine="284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SV thực hiện đề tài (SV thường xuyên trao đổi, báo cáo kết quả thực hiện cho CBHD, CBHD sắp xếp lịch gặp SV ít nhất 01 lần/ 02 tuần). Trong quá trình thực hiện có khó khăn thì báo cho CBHD, Khoa hỗ trợ.</w:t>
            </w:r>
          </w:p>
        </w:tc>
        <w:tc>
          <w:tcPr>
            <w:tcW w:w="1462" w:type="dxa"/>
          </w:tcPr>
          <w:p w14:paraId="56CF716F" w14:textId="77777777" w:rsidR="004A46F7" w:rsidRPr="00DD248B" w:rsidRDefault="004A46F7" w:rsidP="002C36F6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DD248B" w:rsidRPr="00DD248B" w14:paraId="0A71D707" w14:textId="77777777" w:rsidTr="003F7CDA">
        <w:tc>
          <w:tcPr>
            <w:tcW w:w="2405" w:type="dxa"/>
            <w:vAlign w:val="center"/>
          </w:tcPr>
          <w:p w14:paraId="73A6201E" w14:textId="62EA0731" w:rsidR="004A46F7" w:rsidRPr="00DD248B" w:rsidRDefault="004A46F7" w:rsidP="003F7CDA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 xml:space="preserve">Trước </w:t>
            </w:r>
            <w:r w:rsidR="009C716C" w:rsidRPr="00DD248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B7332F" w:rsidRPr="00DD248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/5/202</w:t>
            </w:r>
            <w:r w:rsidR="009C716C" w:rsidRPr="00DD248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6095" w:type="dxa"/>
          </w:tcPr>
          <w:p w14:paraId="472B0B52" w14:textId="27E5610D" w:rsidR="004A46F7" w:rsidRPr="00DD248B" w:rsidRDefault="004A46F7" w:rsidP="003F7CD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 xml:space="preserve">Nộp báo cáo về Khoa (Gồm: </w:t>
            </w:r>
            <w:r w:rsidRPr="00DD248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2 cuốn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 xml:space="preserve"> báo cáo bản in (có chữ ký nhận xét đánh giá của CBHD cùng phiếu theo dõi thực hiện đề tài, kiểm tra đạo văn) và </w:t>
            </w:r>
            <w:r w:rsidRPr="00DD248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ửi file mềm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 xml:space="preserve"> (báo cáo, các hình ảnh, video (nếu có),…về sản phẩm thực tế của đề tài về Khoa).</w:t>
            </w:r>
          </w:p>
        </w:tc>
        <w:tc>
          <w:tcPr>
            <w:tcW w:w="1462" w:type="dxa"/>
          </w:tcPr>
          <w:p w14:paraId="595E1C55" w14:textId="77777777" w:rsidR="004A46F7" w:rsidRPr="00DD248B" w:rsidRDefault="004A46F7" w:rsidP="002C36F6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DD248B" w:rsidRPr="00DD248B" w14:paraId="63D04BEA" w14:textId="77777777" w:rsidTr="003F7CDA">
        <w:tc>
          <w:tcPr>
            <w:tcW w:w="2405" w:type="dxa"/>
            <w:vAlign w:val="center"/>
          </w:tcPr>
          <w:p w14:paraId="4C52DB78" w14:textId="52931EC6" w:rsidR="004A46F7" w:rsidRPr="00DD248B" w:rsidRDefault="009C716C" w:rsidP="003F7CDA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27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5/2024-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6095" w:type="dxa"/>
          </w:tcPr>
          <w:p w14:paraId="21BA5FB7" w14:textId="6B167BFC" w:rsidR="004A46F7" w:rsidRPr="00DD248B" w:rsidRDefault="004A46F7" w:rsidP="009C716C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Gửi điểm GVHD, Phân công GVPB và gửi kết quả phản biện.</w:t>
            </w:r>
          </w:p>
        </w:tc>
        <w:tc>
          <w:tcPr>
            <w:tcW w:w="1462" w:type="dxa"/>
          </w:tcPr>
          <w:p w14:paraId="05F6B026" w14:textId="77777777" w:rsidR="004A46F7" w:rsidRPr="00DD248B" w:rsidRDefault="004A46F7" w:rsidP="002C36F6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DD248B" w:rsidRPr="00DD248B" w14:paraId="3D295588" w14:textId="77777777" w:rsidTr="003F7CDA">
        <w:tc>
          <w:tcPr>
            <w:tcW w:w="2405" w:type="dxa"/>
            <w:vAlign w:val="center"/>
          </w:tcPr>
          <w:p w14:paraId="6E5FA086" w14:textId="4DB176E0" w:rsidR="004A46F7" w:rsidRPr="00DD248B" w:rsidRDefault="003F7CDA" w:rsidP="003F7CDA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8355EB" w:rsidRPr="00DD248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8355EB" w:rsidRPr="00DD248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 w:rsidR="004A46F7" w:rsidRPr="00DD248B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="008355EB" w:rsidRPr="00DD248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6095" w:type="dxa"/>
          </w:tcPr>
          <w:p w14:paraId="659E2BBD" w14:textId="0A94A85C" w:rsidR="004A46F7" w:rsidRPr="00DD248B" w:rsidRDefault="004A46F7" w:rsidP="003F7CD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Nhập điểm CĐTN</w:t>
            </w:r>
          </w:p>
        </w:tc>
        <w:tc>
          <w:tcPr>
            <w:tcW w:w="1462" w:type="dxa"/>
          </w:tcPr>
          <w:p w14:paraId="0000E3A1" w14:textId="77777777" w:rsidR="004A46F7" w:rsidRPr="00DD248B" w:rsidRDefault="004A46F7" w:rsidP="002C36F6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DD248B" w:rsidRPr="00DD248B" w14:paraId="556460B6" w14:textId="77777777" w:rsidTr="004A46F7">
        <w:tc>
          <w:tcPr>
            <w:tcW w:w="2405" w:type="dxa"/>
          </w:tcPr>
          <w:p w14:paraId="751B8605" w14:textId="77777777" w:rsidR="004A46F7" w:rsidRPr="00DD248B" w:rsidRDefault="004A46F7" w:rsidP="003F7CD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95" w:type="dxa"/>
          </w:tcPr>
          <w:p w14:paraId="3BF16BD9" w14:textId="6E316920" w:rsidR="004A46F7" w:rsidRPr="00DD248B" w:rsidRDefault="004A46F7" w:rsidP="003F7CD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D248B">
              <w:rPr>
                <w:rFonts w:ascii="Times New Roman" w:hAnsi="Times New Roman" w:cs="Times New Roman"/>
                <w:sz w:val="26"/>
                <w:szCs w:val="26"/>
              </w:rPr>
              <w:t>Ngày bảo vệ Chuyên đề (nếu có): cụ thể sẽ thông báo sau</w:t>
            </w:r>
          </w:p>
        </w:tc>
        <w:tc>
          <w:tcPr>
            <w:tcW w:w="1462" w:type="dxa"/>
          </w:tcPr>
          <w:p w14:paraId="37C32B64" w14:textId="77777777" w:rsidR="004A46F7" w:rsidRPr="00DD248B" w:rsidRDefault="004A46F7" w:rsidP="002C36F6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649764" w14:textId="0185DAC6" w:rsidR="008A500F" w:rsidRPr="00DD248B" w:rsidRDefault="008A500F" w:rsidP="002C36F6">
      <w:pPr>
        <w:jc w:val="both"/>
        <w:rPr>
          <w:rFonts w:ascii="Times New Roman" w:hAnsi="Times New Roman" w:cs="Times New Roman"/>
          <w:sz w:val="26"/>
          <w:szCs w:val="26"/>
        </w:rPr>
      </w:pPr>
      <w:r w:rsidRPr="00DD248B">
        <w:rPr>
          <w:rFonts w:ascii="Times New Roman" w:hAnsi="Times New Roman" w:cs="Times New Roman"/>
          <w:sz w:val="26"/>
          <w:szCs w:val="26"/>
        </w:rPr>
        <w:t xml:space="preserve"> </w:t>
      </w:r>
    </w:p>
    <w:sectPr w:rsidR="008A500F" w:rsidRPr="00DD248B" w:rsidSect="004A46F7">
      <w:footerReference w:type="default" r:id="rId8"/>
      <w:pgSz w:w="12240" w:h="15840"/>
      <w:pgMar w:top="1134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284B0" w14:textId="77777777" w:rsidR="00DF2C3E" w:rsidRDefault="00DF2C3E" w:rsidP="00F4295D">
      <w:pPr>
        <w:spacing w:after="0" w:line="240" w:lineRule="auto"/>
      </w:pPr>
      <w:r>
        <w:separator/>
      </w:r>
    </w:p>
  </w:endnote>
  <w:endnote w:type="continuationSeparator" w:id="0">
    <w:p w14:paraId="737ED683" w14:textId="77777777" w:rsidR="00DF2C3E" w:rsidRDefault="00DF2C3E" w:rsidP="00F429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423352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892BC" w14:textId="3F66872B" w:rsidR="00F4295D" w:rsidRDefault="00F429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011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7BF46B0" w14:textId="77777777" w:rsidR="00F4295D" w:rsidRDefault="00F429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6C242" w14:textId="77777777" w:rsidR="00DF2C3E" w:rsidRDefault="00DF2C3E" w:rsidP="00F4295D">
      <w:pPr>
        <w:spacing w:after="0" w:line="240" w:lineRule="auto"/>
      </w:pPr>
      <w:r>
        <w:separator/>
      </w:r>
    </w:p>
  </w:footnote>
  <w:footnote w:type="continuationSeparator" w:id="0">
    <w:p w14:paraId="57B7A15F" w14:textId="77777777" w:rsidR="00DF2C3E" w:rsidRDefault="00DF2C3E" w:rsidP="00F429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87790"/>
    <w:multiLevelType w:val="hybridMultilevel"/>
    <w:tmpl w:val="22709388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558EC"/>
    <w:multiLevelType w:val="hybridMultilevel"/>
    <w:tmpl w:val="502AC7A8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1196"/>
    <w:multiLevelType w:val="hybridMultilevel"/>
    <w:tmpl w:val="E9983056"/>
    <w:lvl w:ilvl="0" w:tplc="BC44EF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15F9D"/>
    <w:multiLevelType w:val="hybridMultilevel"/>
    <w:tmpl w:val="C5840946"/>
    <w:lvl w:ilvl="0" w:tplc="C8609FF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61DFA"/>
    <w:multiLevelType w:val="hybridMultilevel"/>
    <w:tmpl w:val="6C043B2E"/>
    <w:lvl w:ilvl="0" w:tplc="F10013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324C7"/>
    <w:multiLevelType w:val="hybridMultilevel"/>
    <w:tmpl w:val="5636C186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A6FDB"/>
    <w:multiLevelType w:val="hybridMultilevel"/>
    <w:tmpl w:val="046E6192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734141"/>
    <w:multiLevelType w:val="hybridMultilevel"/>
    <w:tmpl w:val="158E59FC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56F59"/>
    <w:multiLevelType w:val="hybridMultilevel"/>
    <w:tmpl w:val="07BC00FE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E333A4"/>
    <w:multiLevelType w:val="hybridMultilevel"/>
    <w:tmpl w:val="9BDA9566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7B68D7"/>
    <w:multiLevelType w:val="hybridMultilevel"/>
    <w:tmpl w:val="8E1C65A8"/>
    <w:lvl w:ilvl="0" w:tplc="EB28E0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8186041">
    <w:abstractNumId w:val="2"/>
  </w:num>
  <w:num w:numId="2" w16cid:durableId="1675916760">
    <w:abstractNumId w:val="10"/>
  </w:num>
  <w:num w:numId="3" w16cid:durableId="979530876">
    <w:abstractNumId w:val="8"/>
  </w:num>
  <w:num w:numId="4" w16cid:durableId="1489401435">
    <w:abstractNumId w:val="6"/>
  </w:num>
  <w:num w:numId="5" w16cid:durableId="539710562">
    <w:abstractNumId w:val="4"/>
  </w:num>
  <w:num w:numId="6" w16cid:durableId="215899292">
    <w:abstractNumId w:val="5"/>
  </w:num>
  <w:num w:numId="7" w16cid:durableId="1818187538">
    <w:abstractNumId w:val="1"/>
  </w:num>
  <w:num w:numId="8" w16cid:durableId="1876313257">
    <w:abstractNumId w:val="0"/>
  </w:num>
  <w:num w:numId="9" w16cid:durableId="1870989706">
    <w:abstractNumId w:val="9"/>
  </w:num>
  <w:num w:numId="10" w16cid:durableId="149056206">
    <w:abstractNumId w:val="7"/>
  </w:num>
  <w:num w:numId="11" w16cid:durableId="3478036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TYxMjMxNzc0NzZR0lEKTi0uzszPAykwrAUALx7LLCwAAAA="/>
  </w:docVars>
  <w:rsids>
    <w:rsidRoot w:val="00423DDA"/>
    <w:rsid w:val="0000432D"/>
    <w:rsid w:val="00023143"/>
    <w:rsid w:val="000277EB"/>
    <w:rsid w:val="000364E5"/>
    <w:rsid w:val="00042345"/>
    <w:rsid w:val="00050EEB"/>
    <w:rsid w:val="00060E88"/>
    <w:rsid w:val="00065AA4"/>
    <w:rsid w:val="000719FB"/>
    <w:rsid w:val="0008293D"/>
    <w:rsid w:val="0008488B"/>
    <w:rsid w:val="000878A7"/>
    <w:rsid w:val="00094B79"/>
    <w:rsid w:val="000B5BAA"/>
    <w:rsid w:val="000E0031"/>
    <w:rsid w:val="0015364F"/>
    <w:rsid w:val="0017538B"/>
    <w:rsid w:val="0018070F"/>
    <w:rsid w:val="00184D90"/>
    <w:rsid w:val="001A3226"/>
    <w:rsid w:val="001C3BD8"/>
    <w:rsid w:val="001D4E6A"/>
    <w:rsid w:val="001F7733"/>
    <w:rsid w:val="00221FD8"/>
    <w:rsid w:val="002404C9"/>
    <w:rsid w:val="002510DD"/>
    <w:rsid w:val="00251F4F"/>
    <w:rsid w:val="002552FE"/>
    <w:rsid w:val="00283885"/>
    <w:rsid w:val="002930AF"/>
    <w:rsid w:val="002B2C06"/>
    <w:rsid w:val="002C30D6"/>
    <w:rsid w:val="002C36F6"/>
    <w:rsid w:val="002F47CB"/>
    <w:rsid w:val="0030258C"/>
    <w:rsid w:val="003073D2"/>
    <w:rsid w:val="003175A7"/>
    <w:rsid w:val="00321890"/>
    <w:rsid w:val="00335E21"/>
    <w:rsid w:val="003423F2"/>
    <w:rsid w:val="00351125"/>
    <w:rsid w:val="003841FA"/>
    <w:rsid w:val="003A28FF"/>
    <w:rsid w:val="003C17A0"/>
    <w:rsid w:val="003D0EE1"/>
    <w:rsid w:val="003D29EB"/>
    <w:rsid w:val="003E5D87"/>
    <w:rsid w:val="003F7CDA"/>
    <w:rsid w:val="00415462"/>
    <w:rsid w:val="00423DDA"/>
    <w:rsid w:val="00442B3E"/>
    <w:rsid w:val="004444EE"/>
    <w:rsid w:val="00452862"/>
    <w:rsid w:val="00455FD6"/>
    <w:rsid w:val="00460BB1"/>
    <w:rsid w:val="0047045F"/>
    <w:rsid w:val="004A46F7"/>
    <w:rsid w:val="004C08B5"/>
    <w:rsid w:val="004C226F"/>
    <w:rsid w:val="004C53F8"/>
    <w:rsid w:val="004D6749"/>
    <w:rsid w:val="004F062A"/>
    <w:rsid w:val="00512251"/>
    <w:rsid w:val="005530A0"/>
    <w:rsid w:val="00554138"/>
    <w:rsid w:val="00557EC3"/>
    <w:rsid w:val="00570553"/>
    <w:rsid w:val="005C1901"/>
    <w:rsid w:val="005F4564"/>
    <w:rsid w:val="005F7EE0"/>
    <w:rsid w:val="0060349A"/>
    <w:rsid w:val="006044F9"/>
    <w:rsid w:val="00627F1E"/>
    <w:rsid w:val="00646B48"/>
    <w:rsid w:val="00674432"/>
    <w:rsid w:val="0068634B"/>
    <w:rsid w:val="006866BD"/>
    <w:rsid w:val="006A0E66"/>
    <w:rsid w:val="006A6220"/>
    <w:rsid w:val="006A6546"/>
    <w:rsid w:val="006A798E"/>
    <w:rsid w:val="006B1557"/>
    <w:rsid w:val="006B232D"/>
    <w:rsid w:val="006B28C4"/>
    <w:rsid w:val="006B41B1"/>
    <w:rsid w:val="006B5826"/>
    <w:rsid w:val="006C0766"/>
    <w:rsid w:val="006D2AA9"/>
    <w:rsid w:val="006D3889"/>
    <w:rsid w:val="00702D17"/>
    <w:rsid w:val="007243E0"/>
    <w:rsid w:val="007303E3"/>
    <w:rsid w:val="0073332F"/>
    <w:rsid w:val="0073756D"/>
    <w:rsid w:val="00743B5E"/>
    <w:rsid w:val="0076794A"/>
    <w:rsid w:val="00790073"/>
    <w:rsid w:val="007B50E2"/>
    <w:rsid w:val="007C296D"/>
    <w:rsid w:val="00816E51"/>
    <w:rsid w:val="008339FA"/>
    <w:rsid w:val="008355EB"/>
    <w:rsid w:val="008529E9"/>
    <w:rsid w:val="0086454F"/>
    <w:rsid w:val="00881856"/>
    <w:rsid w:val="0089130F"/>
    <w:rsid w:val="008A500F"/>
    <w:rsid w:val="008B287E"/>
    <w:rsid w:val="008C02A6"/>
    <w:rsid w:val="008E6984"/>
    <w:rsid w:val="008E6E71"/>
    <w:rsid w:val="008F0D6F"/>
    <w:rsid w:val="008F5CA0"/>
    <w:rsid w:val="008F62FB"/>
    <w:rsid w:val="008F74AE"/>
    <w:rsid w:val="0090335C"/>
    <w:rsid w:val="009162EA"/>
    <w:rsid w:val="00951A2D"/>
    <w:rsid w:val="009604C2"/>
    <w:rsid w:val="00975C96"/>
    <w:rsid w:val="00976D01"/>
    <w:rsid w:val="00997895"/>
    <w:rsid w:val="009A26B1"/>
    <w:rsid w:val="009B6574"/>
    <w:rsid w:val="009C716C"/>
    <w:rsid w:val="009C7486"/>
    <w:rsid w:val="009D5B30"/>
    <w:rsid w:val="00A04222"/>
    <w:rsid w:val="00A50D79"/>
    <w:rsid w:val="00A53EB4"/>
    <w:rsid w:val="00A570C8"/>
    <w:rsid w:val="00A578BE"/>
    <w:rsid w:val="00A731AD"/>
    <w:rsid w:val="00AB4BFC"/>
    <w:rsid w:val="00AC3428"/>
    <w:rsid w:val="00AD3524"/>
    <w:rsid w:val="00AF7C49"/>
    <w:rsid w:val="00B3066E"/>
    <w:rsid w:val="00B44A23"/>
    <w:rsid w:val="00B7332F"/>
    <w:rsid w:val="00B74AED"/>
    <w:rsid w:val="00B7542A"/>
    <w:rsid w:val="00BA6F2C"/>
    <w:rsid w:val="00BB37E1"/>
    <w:rsid w:val="00BE2164"/>
    <w:rsid w:val="00BF00F7"/>
    <w:rsid w:val="00BF3E7B"/>
    <w:rsid w:val="00C01CC5"/>
    <w:rsid w:val="00C0734B"/>
    <w:rsid w:val="00C206AC"/>
    <w:rsid w:val="00C21CCA"/>
    <w:rsid w:val="00C30809"/>
    <w:rsid w:val="00C30BD7"/>
    <w:rsid w:val="00C423C0"/>
    <w:rsid w:val="00C5284D"/>
    <w:rsid w:val="00C56194"/>
    <w:rsid w:val="00C96965"/>
    <w:rsid w:val="00CB3221"/>
    <w:rsid w:val="00CB4F78"/>
    <w:rsid w:val="00CB71F9"/>
    <w:rsid w:val="00CC0430"/>
    <w:rsid w:val="00CD5B7A"/>
    <w:rsid w:val="00D064CD"/>
    <w:rsid w:val="00D07FD5"/>
    <w:rsid w:val="00D10CBD"/>
    <w:rsid w:val="00D1608D"/>
    <w:rsid w:val="00D41BCE"/>
    <w:rsid w:val="00D42F42"/>
    <w:rsid w:val="00D510EA"/>
    <w:rsid w:val="00D52F02"/>
    <w:rsid w:val="00D57ED7"/>
    <w:rsid w:val="00D67927"/>
    <w:rsid w:val="00D71A8A"/>
    <w:rsid w:val="00D7614E"/>
    <w:rsid w:val="00DC52DD"/>
    <w:rsid w:val="00DD248B"/>
    <w:rsid w:val="00DD2C03"/>
    <w:rsid w:val="00DF2C3E"/>
    <w:rsid w:val="00E1454E"/>
    <w:rsid w:val="00E2070D"/>
    <w:rsid w:val="00E25B91"/>
    <w:rsid w:val="00E300B0"/>
    <w:rsid w:val="00E37A55"/>
    <w:rsid w:val="00E436CC"/>
    <w:rsid w:val="00E72AF0"/>
    <w:rsid w:val="00E72F4D"/>
    <w:rsid w:val="00E828EB"/>
    <w:rsid w:val="00EA2F54"/>
    <w:rsid w:val="00EE62CC"/>
    <w:rsid w:val="00EF3B7B"/>
    <w:rsid w:val="00EF75D6"/>
    <w:rsid w:val="00F00114"/>
    <w:rsid w:val="00F03883"/>
    <w:rsid w:val="00F04DB2"/>
    <w:rsid w:val="00F201D2"/>
    <w:rsid w:val="00F4295D"/>
    <w:rsid w:val="00F46327"/>
    <w:rsid w:val="00F875CB"/>
    <w:rsid w:val="00FB2537"/>
    <w:rsid w:val="00FB79FA"/>
    <w:rsid w:val="00FC15E0"/>
    <w:rsid w:val="00FC28E2"/>
    <w:rsid w:val="00FC5532"/>
    <w:rsid w:val="00FD3880"/>
    <w:rsid w:val="00FD7B3D"/>
    <w:rsid w:val="00FE35E4"/>
    <w:rsid w:val="00FF51F4"/>
    <w:rsid w:val="00FF63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77E5D"/>
  <w15:docId w15:val="{2CCF2C8D-4C6A-4CFA-9C77-ABCE8B36C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5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3D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6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43E0"/>
    <w:rPr>
      <w:color w:val="0000FF"/>
      <w:u w:val="single"/>
    </w:rPr>
  </w:style>
  <w:style w:type="character" w:customStyle="1" w:styleId="text">
    <w:name w:val="text"/>
    <w:basedOn w:val="DefaultParagraphFont"/>
    <w:rsid w:val="005F4564"/>
  </w:style>
  <w:style w:type="character" w:customStyle="1" w:styleId="card-send-timesendtime">
    <w:name w:val="card-send-time__sendtime"/>
    <w:basedOn w:val="DefaultParagraphFont"/>
    <w:rsid w:val="005F4564"/>
  </w:style>
  <w:style w:type="paragraph" w:styleId="Header">
    <w:name w:val="header"/>
    <w:basedOn w:val="Normal"/>
    <w:link w:val="HeaderChar"/>
    <w:uiPriority w:val="99"/>
    <w:unhideWhenUsed/>
    <w:rsid w:val="00F429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95D"/>
  </w:style>
  <w:style w:type="paragraph" w:styleId="Footer">
    <w:name w:val="footer"/>
    <w:basedOn w:val="Normal"/>
    <w:link w:val="FooterChar"/>
    <w:uiPriority w:val="99"/>
    <w:unhideWhenUsed/>
    <w:rsid w:val="00F429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9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49299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01333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95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7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789458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21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705077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6610094">
          <w:marLeft w:val="225"/>
          <w:marRight w:val="225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F772D-8E52-4B1F-9081-77A9D22CD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U KHAI HOAN</dc:creator>
  <cp:lastModifiedBy>Bùi Thúc Minh</cp:lastModifiedBy>
  <cp:revision>38</cp:revision>
  <dcterms:created xsi:type="dcterms:W3CDTF">2023-02-27T22:48:00Z</dcterms:created>
  <dcterms:modified xsi:type="dcterms:W3CDTF">2025-03-25T15:13:00Z</dcterms:modified>
</cp:coreProperties>
</file>